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2f2ce8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2f2ce85-b9dc-11eb-a5e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8:57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MZLDQAxi8gH+/0t+oBPISZPmZqQi68JeF4wQiF3U1xJ+6h8A9hfm6Y1e+F7//YdqMEKz6M0WD41CiqrK5gIPUIPqCq9f3Tfc4LllrUxJuOifJf2sA31jG3UD+2E2S769ZLr1aLKtD2PmIPZr3b+ur1FswrLCB3iNY7ayuuv+eYjTuCluzVcujBgXYs+33Dhl2JwLa/8hRLtM51ZkXvIdhRko7v3cAng87EGG/l4PTwiTBdzr4dFNA81b+3lDMi/x54+9n4MGO5oXfk7meYAd0QZd68tEDDLAe75mGxgmq/f5l2PSwjoWcHJ+KInKOUhOzjdlTniQf09VFtZS6+I811Na1c39gOlhNDnpX4vCt3vq4n6QoZsBvrgf/O599w84S24qcPpnl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's down for me too in WA. Extremely frustrating. Low-income college</w:t>
      </w:r>
      <w:r>
        <w:t xml:space="preserve"> </w:t>
      </w:r>
      <w:r>
        <w:t xml:space="preserve">student needs phone to contact family and doctors. Cannot make any calls</w:t>
      </w:r>
      <w:r>
        <w:t xml:space="preserve"> </w:t>
      </w:r>
      <w:r>
        <w:t xml:space="preserve">whatsoever, tells me I am out of minutes. Apparently it has gone on all</w:t>
      </w:r>
      <w:r>
        <w:t xml:space="preserve"> </w:t>
      </w:r>
      <w:r>
        <w:t xml:space="preserve">day. Beyond sickening to treat low-income people like this. Time for me</w:t>
      </w:r>
      <w:r>
        <w:t xml:space="preserve"> </w:t>
      </w:r>
      <w:r>
        <w:t xml:space="preserve">to kick this thing to the curb and pay for US Cellular or AT&amp;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2f2ce85-b9dc-11eb-a5e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8:57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2f2ce85-b9dc-11eb-a5e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2f2ce85-b9dc-11eb-a5e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2f2ce85</dc:title>
  <dc:creator/>
  <cp:keywords/>
  <dcterms:created xsi:type="dcterms:W3CDTF">2026-05-05T08:57:40Z</dcterms:created>
  <dcterms:modified xsi:type="dcterms:W3CDTF">2026-05-05T0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